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3085D589" w14:textId="0304FA69" w:rsidR="002045C4" w:rsidRPr="002045C4" w:rsidRDefault="00000000" w:rsidP="002C2D49">
      <w:pPr>
        <w:jc w:val="center"/>
        <w:rPr>
          <w:lang w:val="bg-BG"/>
        </w:rPr>
      </w:pPr>
      <w:hyperlink r:id="rId8" w:history="1">
        <w:r w:rsidR="002045C4" w:rsidRPr="002045C4">
          <w:rPr>
            <w:rStyle w:val="Hyperlink"/>
          </w:rPr>
          <w:t>Judge</w:t>
        </w:r>
      </w:hyperlink>
    </w:p>
    <w:p w14:paraId="195DBF04" w14:textId="680BA960" w:rsidR="002045C4" w:rsidRPr="002045C4" w:rsidRDefault="002045C4" w:rsidP="002045C4">
      <w:pPr>
        <w:pStyle w:val="Heading1"/>
        <w:rPr>
          <w:lang w:val="bg-BG"/>
        </w:rPr>
      </w:pPr>
      <w:r w:rsidRPr="002045C4">
        <w:t>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3908B435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E7456DC">
            <wp:extent cx="3289935" cy="1211530"/>
            <wp:effectExtent l="19050" t="19050" r="2476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06" t="2349" r="1478" b="3467"/>
                    <a:stretch/>
                  </pic:blipFill>
                  <pic:spPr bwMode="auto">
                    <a:xfrm>
                      <a:off x="0" y="0"/>
                      <a:ext cx="3312338" cy="1219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0F40860">
            <wp:extent cx="3289935" cy="1232821"/>
            <wp:effectExtent l="19050" t="19050" r="24765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091" t="2291" r="1314" b="2896"/>
                    <a:stretch/>
                  </pic:blipFill>
                  <pic:spPr bwMode="auto">
                    <a:xfrm>
                      <a:off x="0" y="0"/>
                      <a:ext cx="3296565" cy="1235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74615C9F">
            <wp:extent cx="3361459" cy="285529"/>
            <wp:effectExtent l="19050" t="19050" r="10795" b="196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8366" cy="29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198BD" w14:textId="77777777" w:rsidR="001414C9" w:rsidRDefault="001414C9" w:rsidP="002045C4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3CC9014A" w14:textId="77777777" w:rsidR="001414C9" w:rsidRDefault="001414C9" w:rsidP="002045C4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0C9EFB4" w14:textId="77777777" w:rsidR="001414C9" w:rsidRDefault="001414C9" w:rsidP="002045C4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483227D8" w14:textId="77777777" w:rsidR="001414C9" w:rsidRDefault="001414C9" w:rsidP="002045C4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18E03C1" w14:textId="3DFDAF12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Test the Program </w:t>
      </w:r>
    </w:p>
    <w:p w14:paraId="01CD8AAF" w14:textId="77777777" w:rsidR="001414C9" w:rsidRDefault="002045C4" w:rsidP="001414C9">
      <w:pPr>
        <w:jc w:val="both"/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spellStart"/>
      <w:proofErr w:type="gramStart"/>
      <w:r w:rsidRPr="002C2D49">
        <w:rPr>
          <w:rFonts w:ascii="Consolas" w:hAnsi="Consolas"/>
          <w:b/>
        </w:rPr>
        <w:t>carInfo</w:t>
      </w:r>
      <w:proofErr w:type="spellEnd"/>
      <w:r w:rsidRPr="002C2D49">
        <w:rPr>
          <w:rFonts w:ascii="Consolas" w:hAnsi="Consolas"/>
          <w:b/>
        </w:rPr>
        <w:t>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</w:t>
      </w:r>
    </w:p>
    <w:p w14:paraId="5D7F0496" w14:textId="77777777" w:rsidR="001414C9" w:rsidRDefault="002045C4" w:rsidP="001414C9">
      <w:pPr>
        <w:jc w:val="both"/>
      </w:pPr>
      <w:r w:rsidRPr="002045C4">
        <w:t xml:space="preserve">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</w:t>
      </w:r>
    </w:p>
    <w:p w14:paraId="2032DE74" w14:textId="454E0768" w:rsidR="002045C4" w:rsidRPr="002045C4" w:rsidRDefault="002045C4" w:rsidP="001414C9">
      <w:pPr>
        <w:jc w:val="both"/>
        <w:rPr>
          <w:lang w:val="bg-BG"/>
        </w:rPr>
      </w:pPr>
      <w:r w:rsidRPr="002045C4">
        <w:t xml:space="preserve">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562B364C" w:rsidR="002045C4" w:rsidRDefault="002045C4" w:rsidP="002045C4">
      <w:pPr>
        <w:rPr>
          <w:lang w:val="en-GB"/>
        </w:rPr>
      </w:pPr>
    </w:p>
    <w:p w14:paraId="63373278" w14:textId="77777777" w:rsidR="001414C9" w:rsidRDefault="001414C9" w:rsidP="002045C4">
      <w:pPr>
        <w:rPr>
          <w:lang w:val="en-GB"/>
        </w:rPr>
      </w:pPr>
    </w:p>
    <w:p w14:paraId="7D4BD5B3" w14:textId="77777777" w:rsidR="001414C9" w:rsidRDefault="001414C9" w:rsidP="002045C4">
      <w:pPr>
        <w:rPr>
          <w:lang w:val="en-GB"/>
        </w:rPr>
      </w:pPr>
    </w:p>
    <w:p w14:paraId="292C12DF" w14:textId="77777777" w:rsidR="001414C9" w:rsidRDefault="001414C9" w:rsidP="002045C4">
      <w:pPr>
        <w:rPr>
          <w:lang w:val="en-GB"/>
        </w:rPr>
      </w:pPr>
    </w:p>
    <w:p w14:paraId="235FF9B9" w14:textId="77777777" w:rsidR="001414C9" w:rsidRDefault="001414C9" w:rsidP="002045C4">
      <w:pPr>
        <w:rPr>
          <w:lang w:val="en-GB"/>
        </w:rPr>
      </w:pPr>
    </w:p>
    <w:p w14:paraId="64F8FB1C" w14:textId="77777777" w:rsidR="001414C9" w:rsidRDefault="001414C9" w:rsidP="002045C4">
      <w:pPr>
        <w:rPr>
          <w:lang w:val="en-GB"/>
        </w:rPr>
      </w:pPr>
    </w:p>
    <w:p w14:paraId="58AFB2C8" w14:textId="77777777" w:rsidR="001414C9" w:rsidRDefault="001414C9" w:rsidP="002045C4">
      <w:pPr>
        <w:rPr>
          <w:lang w:val="en-GB"/>
        </w:rPr>
      </w:pPr>
    </w:p>
    <w:p w14:paraId="7EA39E5C" w14:textId="77777777" w:rsidR="001414C9" w:rsidRDefault="001414C9" w:rsidP="002045C4">
      <w:pPr>
        <w:rPr>
          <w:lang w:val="en-GB"/>
        </w:rPr>
      </w:pPr>
    </w:p>
    <w:p w14:paraId="0B1D7014" w14:textId="77777777" w:rsidR="001414C9" w:rsidRDefault="001414C9" w:rsidP="002045C4">
      <w:pPr>
        <w:rPr>
          <w:lang w:val="en-GB"/>
        </w:rPr>
      </w:pPr>
    </w:p>
    <w:p w14:paraId="4A1304D3" w14:textId="77777777" w:rsidR="001414C9" w:rsidRDefault="001414C9" w:rsidP="002045C4">
      <w:pPr>
        <w:rPr>
          <w:lang w:val="en-GB"/>
        </w:rPr>
      </w:pPr>
    </w:p>
    <w:p w14:paraId="4386491C" w14:textId="77777777" w:rsidR="001414C9" w:rsidRDefault="001414C9" w:rsidP="002045C4">
      <w:pPr>
        <w:rPr>
          <w:lang w:val="en-GB"/>
        </w:rPr>
      </w:pPr>
    </w:p>
    <w:p w14:paraId="15C5A400" w14:textId="77777777" w:rsidR="001414C9" w:rsidRDefault="001414C9" w:rsidP="002045C4">
      <w:pPr>
        <w:rPr>
          <w:lang w:val="en-GB"/>
        </w:rPr>
      </w:pPr>
    </w:p>
    <w:p w14:paraId="30563C12" w14:textId="77777777" w:rsidR="001414C9" w:rsidRDefault="001414C9" w:rsidP="002045C4">
      <w:pPr>
        <w:rPr>
          <w:lang w:val="en-GB"/>
        </w:rPr>
      </w:pPr>
    </w:p>
    <w:p w14:paraId="1E1A8EFA" w14:textId="77777777" w:rsidR="001414C9" w:rsidRDefault="001414C9" w:rsidP="002045C4">
      <w:pPr>
        <w:rPr>
          <w:lang w:val="en-GB"/>
        </w:rPr>
      </w:pPr>
    </w:p>
    <w:p w14:paraId="1FF7A15E" w14:textId="77777777" w:rsidR="001414C9" w:rsidRDefault="001414C9" w:rsidP="002045C4">
      <w:pPr>
        <w:rPr>
          <w:lang w:val="en-GB"/>
        </w:rPr>
      </w:pPr>
    </w:p>
    <w:p w14:paraId="7A8F9C4F" w14:textId="77777777" w:rsidR="001414C9" w:rsidRDefault="001414C9" w:rsidP="002045C4">
      <w:pPr>
        <w:rPr>
          <w:lang w:val="en-GB"/>
        </w:rPr>
      </w:pPr>
    </w:p>
    <w:p w14:paraId="4506CAC6" w14:textId="77777777" w:rsidR="001414C9" w:rsidRPr="001414C9" w:rsidRDefault="001414C9" w:rsidP="002045C4">
      <w:pPr>
        <w:rPr>
          <w:lang w:val="en-GB"/>
        </w:rPr>
      </w:pPr>
    </w:p>
    <w:p w14:paraId="0712BDE3" w14:textId="7A675D08" w:rsidR="002045C4" w:rsidRPr="002045C4" w:rsidRDefault="002045C4" w:rsidP="002045C4">
      <w:pPr>
        <w:pStyle w:val="Heading1"/>
        <w:rPr>
          <w:lang w:val="bg-BG"/>
        </w:rPr>
      </w:pPr>
      <w:r w:rsidRPr="002045C4">
        <w:rPr>
          <w:noProof/>
        </w:rPr>
        <w:lastRenderedPageBreak/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</w:t>
      </w:r>
      <w:proofErr w:type="spellStart"/>
      <w:r w:rsidRPr="002045C4">
        <w:t>fieldset</w:t>
      </w:r>
      <w:proofErr w:type="spellEnd"/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7DD309EC" w14:textId="391B7D88" w:rsidR="002045C4" w:rsidRPr="002045C4" w:rsidRDefault="002045C4" w:rsidP="004B0D9A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Default="002045C4" w:rsidP="00C00AA0">
      <w:pPr>
        <w:pStyle w:val="Index"/>
        <w:rPr>
          <w:lang w:val="en-GB"/>
        </w:rPr>
      </w:pPr>
    </w:p>
    <w:p w14:paraId="0C7CA733" w14:textId="77777777" w:rsidR="004B0D9A" w:rsidRDefault="004B0D9A" w:rsidP="00C00AA0">
      <w:pPr>
        <w:pStyle w:val="Index"/>
        <w:rPr>
          <w:lang w:val="en-GB"/>
        </w:rPr>
      </w:pPr>
    </w:p>
    <w:p w14:paraId="63801C7C" w14:textId="77777777" w:rsidR="004B0D9A" w:rsidRDefault="004B0D9A" w:rsidP="00C00AA0">
      <w:pPr>
        <w:pStyle w:val="Index"/>
        <w:rPr>
          <w:lang w:val="en-GB"/>
        </w:rPr>
      </w:pPr>
    </w:p>
    <w:p w14:paraId="4AD14AA9" w14:textId="77777777" w:rsidR="004B0D9A" w:rsidRPr="004B0D9A" w:rsidRDefault="004B0D9A" w:rsidP="00C00AA0">
      <w:pPr>
        <w:pStyle w:val="Index"/>
        <w:rPr>
          <w:lang w:val="en-GB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lastRenderedPageBreak/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142C8" w:rsidRDefault="002045C4" w:rsidP="002045C4">
      <w:pPr>
        <w:rPr>
          <w:u w:val="single"/>
          <w:lang w:val="bg-BG"/>
        </w:rPr>
      </w:pPr>
      <w:r w:rsidRPr="002142C8">
        <w:rPr>
          <w:u w:val="single"/>
        </w:rPr>
        <w:t xml:space="preserve">The class should also have </w:t>
      </w:r>
      <w:r w:rsidRPr="002142C8">
        <w:rPr>
          <w:b/>
          <w:u w:val="single"/>
        </w:rPr>
        <w:t>public</w:t>
      </w:r>
      <w:r w:rsidRPr="002142C8">
        <w:rPr>
          <w:u w:val="single"/>
        </w:rPr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2142C8" w:rsidRDefault="002045C4" w:rsidP="002045C4">
      <w:pPr>
        <w:rPr>
          <w:rFonts w:cstheme="minorHAnsi"/>
          <w:u w:val="single"/>
          <w:lang w:val="bg-BG"/>
        </w:rPr>
      </w:pPr>
      <w:r w:rsidRPr="002142C8">
        <w:rPr>
          <w:rFonts w:cstheme="minorHAnsi"/>
          <w:u w:val="single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45735BC7" w14:textId="461CBCEC" w:rsidR="002045C4" w:rsidRPr="003419AB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7F163D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</w:pPr>
            <w:r w:rsidRPr="007F163D">
              <w:rPr>
                <w:rFonts w:ascii="Consolas" w:hAnsi="Consolas"/>
                <w:bCs/>
                <w:noProof/>
                <w:sz w:val="20"/>
                <w:szCs w:val="20"/>
              </w:rPr>
              <w:t>Account ID1 created</w:t>
            </w:r>
          </w:p>
          <w:p w14:paraId="08596A7E" w14:textId="77777777" w:rsidR="002045C4" w:rsidRPr="007F163D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</w:pPr>
            <w:r w:rsidRPr="007F163D">
              <w:rPr>
                <w:rFonts w:ascii="Consolas" w:hAnsi="Consolas"/>
                <w:bCs/>
                <w:noProof/>
                <w:sz w:val="20"/>
                <w:szCs w:val="20"/>
              </w:rPr>
              <w:t>Deposited 20 to ID1</w:t>
            </w:r>
          </w:p>
          <w:p w14:paraId="69570A96" w14:textId="77777777" w:rsidR="002045C4" w:rsidRPr="007F163D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7F163D">
              <w:rPr>
                <w:rFonts w:ascii="Consolas" w:hAnsi="Consolas"/>
                <w:bCs/>
                <w:noProof/>
                <w:sz w:val="20"/>
                <w:szCs w:val="20"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755FF7E7" w14:textId="77777777" w:rsidR="00D345D4" w:rsidRDefault="00D345D4" w:rsidP="002045C4">
      <w:pPr>
        <w:pStyle w:val="Heading3"/>
      </w:pPr>
    </w:p>
    <w:p w14:paraId="56AB55D6" w14:textId="77777777" w:rsidR="00D345D4" w:rsidRDefault="00D345D4" w:rsidP="002045C4">
      <w:pPr>
        <w:pStyle w:val="Heading3"/>
      </w:pPr>
    </w:p>
    <w:p w14:paraId="25D31F7B" w14:textId="77777777" w:rsidR="00D345D4" w:rsidRDefault="00D345D4" w:rsidP="002045C4">
      <w:pPr>
        <w:pStyle w:val="Heading3"/>
      </w:pPr>
    </w:p>
    <w:p w14:paraId="46FD7D17" w14:textId="77777777" w:rsidR="00D345D4" w:rsidRDefault="00D345D4" w:rsidP="00D345D4"/>
    <w:p w14:paraId="023E9DD4" w14:textId="77777777" w:rsidR="00D345D4" w:rsidRDefault="00D345D4" w:rsidP="00D345D4"/>
    <w:p w14:paraId="354BE363" w14:textId="77777777" w:rsidR="00D345D4" w:rsidRDefault="00D345D4" w:rsidP="00D345D4"/>
    <w:p w14:paraId="4ADF4FD6" w14:textId="77777777" w:rsidR="00D345D4" w:rsidRDefault="00D345D4" w:rsidP="00D345D4"/>
    <w:p w14:paraId="3F31F274" w14:textId="77777777" w:rsidR="00D345D4" w:rsidRPr="00D345D4" w:rsidRDefault="00D345D4" w:rsidP="00D345D4"/>
    <w:p w14:paraId="092F8C18" w14:textId="20422D5D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0D199E45" w14:textId="7A2F2394" w:rsidR="00D345D4" w:rsidRPr="00D345D4" w:rsidRDefault="002045C4" w:rsidP="002045C4">
      <w:pPr>
        <w:rPr>
          <w:lang w:val="en-GB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43C8E583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5B0F80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3BFF08" w14:textId="77777777" w:rsidR="00500DA6" w:rsidRDefault="00500DA6" w:rsidP="008068A2">
      <w:pPr>
        <w:spacing w:after="0" w:line="240" w:lineRule="auto"/>
      </w:pPr>
      <w:r>
        <w:separator/>
      </w:r>
    </w:p>
  </w:endnote>
  <w:endnote w:type="continuationSeparator" w:id="0">
    <w:p w14:paraId="71DDACEC" w14:textId="77777777" w:rsidR="00500DA6" w:rsidRDefault="00500D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00AA0" w:rsidRPr="00C00AA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0EA4B0" w14:textId="77777777" w:rsidR="00500DA6" w:rsidRDefault="00500DA6" w:rsidP="008068A2">
      <w:pPr>
        <w:spacing w:after="0" w:line="240" w:lineRule="auto"/>
      </w:pPr>
      <w:r>
        <w:separator/>
      </w:r>
    </w:p>
  </w:footnote>
  <w:footnote w:type="continuationSeparator" w:id="0">
    <w:p w14:paraId="6284DEB8" w14:textId="77777777" w:rsidR="00500DA6" w:rsidRDefault="00500D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766816">
    <w:abstractNumId w:val="0"/>
  </w:num>
  <w:num w:numId="2" w16cid:durableId="1350913240">
    <w:abstractNumId w:val="42"/>
  </w:num>
  <w:num w:numId="3" w16cid:durableId="1002853740">
    <w:abstractNumId w:val="9"/>
  </w:num>
  <w:num w:numId="4" w16cid:durableId="2061393647">
    <w:abstractNumId w:val="27"/>
  </w:num>
  <w:num w:numId="5" w16cid:durableId="67966933">
    <w:abstractNumId w:val="28"/>
  </w:num>
  <w:num w:numId="6" w16cid:durableId="1720978852">
    <w:abstractNumId w:val="32"/>
  </w:num>
  <w:num w:numId="7" w16cid:durableId="1977099725">
    <w:abstractNumId w:val="3"/>
  </w:num>
  <w:num w:numId="8" w16cid:durableId="102113289">
    <w:abstractNumId w:val="8"/>
  </w:num>
  <w:num w:numId="9" w16cid:durableId="1600673509">
    <w:abstractNumId w:val="25"/>
  </w:num>
  <w:num w:numId="10" w16cid:durableId="17708557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7438406">
    <w:abstractNumId w:val="4"/>
  </w:num>
  <w:num w:numId="12" w16cid:durableId="1179657901">
    <w:abstractNumId w:val="20"/>
  </w:num>
  <w:num w:numId="13" w16cid:durableId="2006862805">
    <w:abstractNumId w:val="1"/>
  </w:num>
  <w:num w:numId="14" w16cid:durableId="689382589">
    <w:abstractNumId w:val="31"/>
  </w:num>
  <w:num w:numId="15" w16cid:durableId="1792092028">
    <w:abstractNumId w:val="10"/>
  </w:num>
  <w:num w:numId="16" w16cid:durableId="1006908569">
    <w:abstractNumId w:val="36"/>
  </w:num>
  <w:num w:numId="17" w16cid:durableId="580679782">
    <w:abstractNumId w:val="26"/>
  </w:num>
  <w:num w:numId="18" w16cid:durableId="1070467351">
    <w:abstractNumId w:val="41"/>
  </w:num>
  <w:num w:numId="19" w16cid:durableId="707146217">
    <w:abstractNumId w:val="33"/>
  </w:num>
  <w:num w:numId="20" w16cid:durableId="202404123">
    <w:abstractNumId w:val="19"/>
  </w:num>
  <w:num w:numId="21" w16cid:durableId="473374285">
    <w:abstractNumId w:val="30"/>
  </w:num>
  <w:num w:numId="22" w16cid:durableId="849220327">
    <w:abstractNumId w:val="12"/>
  </w:num>
  <w:num w:numId="23" w16cid:durableId="581334382">
    <w:abstractNumId w:val="15"/>
  </w:num>
  <w:num w:numId="24" w16cid:durableId="1134526140">
    <w:abstractNumId w:val="2"/>
  </w:num>
  <w:num w:numId="25" w16cid:durableId="1187792928">
    <w:abstractNumId w:val="7"/>
  </w:num>
  <w:num w:numId="26" w16cid:durableId="1286812291">
    <w:abstractNumId w:val="16"/>
  </w:num>
  <w:num w:numId="27" w16cid:durableId="36273545">
    <w:abstractNumId w:val="35"/>
  </w:num>
  <w:num w:numId="28" w16cid:durableId="2147039883">
    <w:abstractNumId w:val="18"/>
  </w:num>
  <w:num w:numId="29" w16cid:durableId="1952587701">
    <w:abstractNumId w:val="40"/>
  </w:num>
  <w:num w:numId="30" w16cid:durableId="930940179">
    <w:abstractNumId w:val="21"/>
  </w:num>
  <w:num w:numId="31" w16cid:durableId="60102990">
    <w:abstractNumId w:val="11"/>
  </w:num>
  <w:num w:numId="32" w16cid:durableId="1022706881">
    <w:abstractNumId w:val="34"/>
  </w:num>
  <w:num w:numId="33" w16cid:durableId="617220370">
    <w:abstractNumId w:val="37"/>
  </w:num>
  <w:num w:numId="34" w16cid:durableId="2084985631">
    <w:abstractNumId w:val="24"/>
  </w:num>
  <w:num w:numId="35" w16cid:durableId="285283645">
    <w:abstractNumId w:val="39"/>
  </w:num>
  <w:num w:numId="36" w16cid:durableId="645550263">
    <w:abstractNumId w:val="6"/>
  </w:num>
  <w:num w:numId="37" w16cid:durableId="912590889">
    <w:abstractNumId w:val="22"/>
  </w:num>
  <w:num w:numId="38" w16cid:durableId="127212071">
    <w:abstractNumId w:val="14"/>
  </w:num>
  <w:num w:numId="39" w16cid:durableId="530462167">
    <w:abstractNumId w:val="29"/>
  </w:num>
  <w:num w:numId="40" w16cid:durableId="1050108417">
    <w:abstractNumId w:val="5"/>
  </w:num>
  <w:num w:numId="41" w16cid:durableId="1936285870">
    <w:abstractNumId w:val="17"/>
  </w:num>
  <w:num w:numId="42" w16cid:durableId="1513297227">
    <w:abstractNumId w:val="23"/>
  </w:num>
  <w:num w:numId="43" w16cid:durableId="4020297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QUArEwhyiwAAAA="/>
  </w:docVars>
  <w:rsids>
    <w:rsidRoot w:val="008068A2"/>
    <w:rsid w:val="000006BB"/>
    <w:rsid w:val="00002C1C"/>
    <w:rsid w:val="000035CE"/>
    <w:rsid w:val="00007044"/>
    <w:rsid w:val="0001451E"/>
    <w:rsid w:val="00022672"/>
    <w:rsid w:val="00023DC6"/>
    <w:rsid w:val="00025F04"/>
    <w:rsid w:val="0003291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14C9"/>
    <w:rsid w:val="00142C75"/>
    <w:rsid w:val="001449E8"/>
    <w:rsid w:val="001619DF"/>
    <w:rsid w:val="00164CDC"/>
    <w:rsid w:val="00165134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42C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419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D9A"/>
    <w:rsid w:val="004C0A80"/>
    <w:rsid w:val="004C4C0F"/>
    <w:rsid w:val="004D03E1"/>
    <w:rsid w:val="004D29A9"/>
    <w:rsid w:val="004E0D4F"/>
    <w:rsid w:val="004E4C1E"/>
    <w:rsid w:val="0050017E"/>
    <w:rsid w:val="00500DA6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A69"/>
    <w:rsid w:val="005B0164"/>
    <w:rsid w:val="005B0F80"/>
    <w:rsid w:val="005C131C"/>
    <w:rsid w:val="005C6A24"/>
    <w:rsid w:val="005D78A3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BCF"/>
    <w:rsid w:val="00763912"/>
    <w:rsid w:val="00774E44"/>
    <w:rsid w:val="00785258"/>
    <w:rsid w:val="00791F02"/>
    <w:rsid w:val="0079324A"/>
    <w:rsid w:val="00794EEE"/>
    <w:rsid w:val="007A635E"/>
    <w:rsid w:val="007B0D42"/>
    <w:rsid w:val="007B3686"/>
    <w:rsid w:val="007C2C37"/>
    <w:rsid w:val="007C3E81"/>
    <w:rsid w:val="007C42AC"/>
    <w:rsid w:val="007D742F"/>
    <w:rsid w:val="007E0960"/>
    <w:rsid w:val="007E4E4F"/>
    <w:rsid w:val="007F04BF"/>
    <w:rsid w:val="007F163D"/>
    <w:rsid w:val="007F177C"/>
    <w:rsid w:val="007F5F65"/>
    <w:rsid w:val="00801502"/>
    <w:rsid w:val="00803217"/>
    <w:rsid w:val="008063E1"/>
    <w:rsid w:val="008068A2"/>
    <w:rsid w:val="008105A0"/>
    <w:rsid w:val="00836CA4"/>
    <w:rsid w:val="008419A9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04F6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165"/>
    <w:rsid w:val="00B753E7"/>
    <w:rsid w:val="00B76E25"/>
    <w:rsid w:val="00B80E9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D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5D4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8D0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F2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517/Defining-Classe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7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1</cp:revision>
  <cp:lastPrinted>2015-10-26T22:35:00Z</cp:lastPrinted>
  <dcterms:created xsi:type="dcterms:W3CDTF">2019-11-12T12:29:00Z</dcterms:created>
  <dcterms:modified xsi:type="dcterms:W3CDTF">2024-05-18T08:5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e1019133be37fa67848b6f3f2c16dd35b0a4b13bbb160a646d5829d5f4d79</vt:lpwstr>
  </property>
</Properties>
</file>